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D58247" w14:textId="77777777" w:rsidR="00D92762" w:rsidRDefault="00D92762" w:rsidP="00D92762">
      <w:pPr>
        <w:jc w:val="center"/>
        <w:rPr>
          <w:b/>
          <w:bCs/>
        </w:rPr>
      </w:pPr>
      <w:r>
        <w:rPr>
          <w:b/>
          <w:bCs/>
        </w:rPr>
        <w:t>CSCS 366 – Introduction to Natural Language Processing</w:t>
      </w:r>
    </w:p>
    <w:p w14:paraId="73F39370" w14:textId="123037E5" w:rsidR="00D92762" w:rsidRDefault="00D92762" w:rsidP="00D92762">
      <w:r w:rsidRPr="00B315C6">
        <w:t xml:space="preserve">Assignment </w:t>
      </w:r>
      <w:r w:rsidR="00AA2E89">
        <w:t>3</w:t>
      </w:r>
      <w:r w:rsidRPr="00B315C6">
        <w:tab/>
      </w:r>
      <w:r w:rsidRPr="00B315C6">
        <w:tab/>
      </w:r>
      <w:r w:rsidRPr="00B315C6">
        <w:tab/>
      </w:r>
      <w:r w:rsidRPr="00B315C6">
        <w:tab/>
      </w:r>
      <w:r w:rsidRPr="00B315C6">
        <w:tab/>
      </w:r>
      <w:r w:rsidRPr="00B315C6">
        <w:tab/>
      </w:r>
      <w:r w:rsidRPr="00B315C6">
        <w:tab/>
        <w:t xml:space="preserve">Deadline: </w:t>
      </w:r>
      <w:r w:rsidR="001F1139">
        <w:t>June</w:t>
      </w:r>
      <w:r>
        <w:t xml:space="preserve"> </w:t>
      </w:r>
      <w:r w:rsidR="00AA2E89">
        <w:t>5</w:t>
      </w:r>
      <w:r>
        <w:rPr>
          <w:vertAlign w:val="superscript"/>
        </w:rPr>
        <w:t>th</w:t>
      </w:r>
      <w:r>
        <w:t xml:space="preserve"> </w:t>
      </w:r>
      <w:r w:rsidRPr="00B315C6">
        <w:t xml:space="preserve"> 11:59PM</w:t>
      </w:r>
    </w:p>
    <w:p w14:paraId="626C31FC" w14:textId="77777777" w:rsidR="00D92762" w:rsidRDefault="00D92762" w:rsidP="00D92762"/>
    <w:p w14:paraId="76DDE334" w14:textId="77777777" w:rsidR="00D92762" w:rsidRDefault="00D92762">
      <w:pPr>
        <w:rPr>
          <w:lang w:val="en-US"/>
        </w:rPr>
      </w:pPr>
    </w:p>
    <w:p w14:paraId="6D9D9DD1" w14:textId="514181E5" w:rsidR="00A34693" w:rsidRPr="00EA3E7B" w:rsidRDefault="00A34693">
      <w:pPr>
        <w:rPr>
          <w:rFonts w:cstheme="minorHAnsi"/>
          <w:b/>
          <w:bCs/>
          <w:iCs/>
          <w:shd w:val="clear" w:color="auto" w:fill="FFFFFF"/>
        </w:rPr>
      </w:pPr>
      <w:r w:rsidRPr="00EA3E7B">
        <w:rPr>
          <w:rFonts w:cstheme="minorHAnsi"/>
          <w:b/>
          <w:bCs/>
          <w:iCs/>
          <w:shd w:val="clear" w:color="auto" w:fill="FFFFFF"/>
        </w:rPr>
        <w:t xml:space="preserve">Part 1: </w:t>
      </w:r>
      <w:r w:rsidR="001F1139">
        <w:rPr>
          <w:rFonts w:cstheme="minorHAnsi"/>
          <w:b/>
          <w:bCs/>
          <w:iCs/>
          <w:shd w:val="clear" w:color="auto" w:fill="FFFFFF"/>
        </w:rPr>
        <w:t>Word2Vec</w:t>
      </w:r>
    </w:p>
    <w:p w14:paraId="0BEB18C9" w14:textId="4263EB59" w:rsidR="0098605E" w:rsidRDefault="00A34693" w:rsidP="0098605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Using </w:t>
      </w:r>
      <w:r w:rsidR="001F1139">
        <w:rPr>
          <w:lang w:val="en-US"/>
        </w:rPr>
        <w:t>genism, train word2vec embeddings of 300 dimensions on provided Roman Urdu dataset. Use “</w:t>
      </w:r>
      <w:proofErr w:type="spellStart"/>
      <w:r w:rsidR="001F1139" w:rsidRPr="001F1139">
        <w:rPr>
          <w:lang w:val="en-US"/>
        </w:rPr>
        <w:t>smsreceived</w:t>
      </w:r>
      <w:proofErr w:type="spellEnd"/>
      <w:r w:rsidR="001F1139">
        <w:rPr>
          <w:lang w:val="en-US"/>
        </w:rPr>
        <w:t xml:space="preserve">” column as </w:t>
      </w:r>
      <w:proofErr w:type="gramStart"/>
      <w:r w:rsidR="001F1139">
        <w:rPr>
          <w:lang w:val="en-US"/>
        </w:rPr>
        <w:t>you</w:t>
      </w:r>
      <w:proofErr w:type="gramEnd"/>
      <w:r w:rsidR="001F1139">
        <w:rPr>
          <w:lang w:val="en-US"/>
        </w:rPr>
        <w:t xml:space="preserve"> text input.</w:t>
      </w:r>
    </w:p>
    <w:p w14:paraId="31517810" w14:textId="0D5F53BE" w:rsidR="00A34693" w:rsidRDefault="001F1139" w:rsidP="0098605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Using you</w:t>
      </w:r>
      <w:r w:rsidR="001453BF">
        <w:rPr>
          <w:lang w:val="en-US"/>
        </w:rPr>
        <w:t>r</w:t>
      </w:r>
      <w:r>
        <w:rPr>
          <w:lang w:val="en-US"/>
        </w:rPr>
        <w:t xml:space="preserve"> word2vec trained model, print top 10 words most similar to “</w:t>
      </w:r>
      <w:proofErr w:type="gramStart"/>
      <w:r>
        <w:rPr>
          <w:lang w:val="en-US"/>
        </w:rPr>
        <w:t>police</w:t>
      </w:r>
      <w:proofErr w:type="gramEnd"/>
      <w:r>
        <w:rPr>
          <w:lang w:val="en-US"/>
        </w:rPr>
        <w:t>”</w:t>
      </w:r>
    </w:p>
    <w:p w14:paraId="5D34BE14" w14:textId="5B80A008" w:rsidR="001F1139" w:rsidRDefault="001F1139" w:rsidP="0098605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ave word2vec embeddings as text file.</w:t>
      </w:r>
    </w:p>
    <w:p w14:paraId="57704820" w14:textId="77777777" w:rsidR="00EA3E7B" w:rsidRDefault="00EA3E7B" w:rsidP="0098605E">
      <w:pPr>
        <w:rPr>
          <w:lang w:val="en-US"/>
        </w:rPr>
      </w:pPr>
    </w:p>
    <w:p w14:paraId="770A56B1" w14:textId="7200D00B" w:rsidR="0098605E" w:rsidRPr="00EA3E7B" w:rsidRDefault="00EA3E7B" w:rsidP="0098605E">
      <w:pPr>
        <w:rPr>
          <w:b/>
          <w:bCs/>
          <w:lang w:val="en-US"/>
        </w:rPr>
      </w:pPr>
      <w:r w:rsidRPr="00EA3E7B">
        <w:rPr>
          <w:b/>
          <w:bCs/>
          <w:lang w:val="en-US"/>
        </w:rPr>
        <w:t xml:space="preserve">Part 2: </w:t>
      </w:r>
      <w:r w:rsidR="001453BF">
        <w:rPr>
          <w:b/>
          <w:bCs/>
          <w:lang w:val="en-US"/>
        </w:rPr>
        <w:t xml:space="preserve">Text Generation using </w:t>
      </w:r>
      <w:proofErr w:type="gramStart"/>
      <w:r w:rsidR="001453BF">
        <w:rPr>
          <w:b/>
          <w:bCs/>
          <w:lang w:val="en-US"/>
        </w:rPr>
        <w:t>LSTM</w:t>
      </w:r>
      <w:proofErr w:type="gramEnd"/>
    </w:p>
    <w:p w14:paraId="2D4B8E82" w14:textId="2C4C30B6" w:rsidR="00EA3E7B" w:rsidRDefault="001453BF" w:rsidP="00EA3E7B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Given the harry potter book, train a LSTM based language model using </w:t>
      </w:r>
      <w:proofErr w:type="spellStart"/>
      <w:r>
        <w:rPr>
          <w:lang w:val="en-US"/>
        </w:rPr>
        <w:t>tensorflow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ras</w:t>
      </w:r>
      <w:proofErr w:type="spellEnd"/>
      <w:r>
        <w:rPr>
          <w:lang w:val="en-US"/>
        </w:rPr>
        <w:t>.</w:t>
      </w:r>
    </w:p>
    <w:p w14:paraId="40874AE1" w14:textId="34A7393A" w:rsidR="001453BF" w:rsidRDefault="001453BF" w:rsidP="00EA3E7B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Use as many LSTM units and as many LSTM stacked layers as you see fit.</w:t>
      </w:r>
    </w:p>
    <w:p w14:paraId="753C1DB4" w14:textId="7A5EEBAE" w:rsidR="001453BF" w:rsidRDefault="001453BF" w:rsidP="00EA3E7B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Use sequence length of your choice.</w:t>
      </w:r>
    </w:p>
    <w:p w14:paraId="4370AF75" w14:textId="6ADA3AA1" w:rsidR="001453BF" w:rsidRDefault="001453BF" w:rsidP="00EA3E7B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You will need to convert your text to sequences. For input t, t+1 is your label. &lt;start&gt; is your starting token for inputs, and &lt;end&gt; is your ending token for labels.</w:t>
      </w:r>
    </w:p>
    <w:p w14:paraId="41D58A53" w14:textId="26E75CB8" w:rsidR="001453BF" w:rsidRDefault="001453BF" w:rsidP="00EA3E7B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For embeddings, use </w:t>
      </w:r>
      <w:proofErr w:type="spellStart"/>
      <w:r>
        <w:rPr>
          <w:lang w:val="en-US"/>
        </w:rPr>
        <w:t>GloVe</w:t>
      </w:r>
      <w:proofErr w:type="spellEnd"/>
      <w:r>
        <w:rPr>
          <w:lang w:val="en-US"/>
        </w:rPr>
        <w:t xml:space="preserve"> 300D embedding vectors to initialize your embeddings layer.</w:t>
      </w:r>
    </w:p>
    <w:p w14:paraId="777A22DB" w14:textId="78A9B3B3" w:rsidR="001453BF" w:rsidRPr="00EA3E7B" w:rsidRDefault="001453BF" w:rsidP="00EA3E7B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Once model is trained and your loss does not decrease further, generate text using initial seed words “&lt;start&gt;</w:t>
      </w:r>
      <w:r w:rsidR="00AB42D2">
        <w:rPr>
          <w:lang w:val="en-US"/>
        </w:rPr>
        <w:t xml:space="preserve"> </w:t>
      </w:r>
      <w:r w:rsidR="00AB42D2" w:rsidRPr="0098605E">
        <w:rPr>
          <w:lang w:val="en-US"/>
        </w:rPr>
        <w:t>He had awoken</w:t>
      </w:r>
      <w:r w:rsidR="00AB42D2">
        <w:rPr>
          <w:lang w:val="en-US"/>
        </w:rPr>
        <w:t>”. Generate until you get &lt;end&gt; token generated by the model.</w:t>
      </w:r>
    </w:p>
    <w:p w14:paraId="5E018087" w14:textId="6CCB1348" w:rsidR="0098605E" w:rsidRDefault="0098605E" w:rsidP="0098605E">
      <w:pPr>
        <w:rPr>
          <w:b/>
          <w:bCs/>
          <w:lang w:val="en-US"/>
        </w:rPr>
      </w:pPr>
      <w:r>
        <w:rPr>
          <w:b/>
          <w:bCs/>
          <w:lang w:val="en-US"/>
        </w:rPr>
        <w:t>Submission Guidelines:</w:t>
      </w:r>
    </w:p>
    <w:p w14:paraId="7C0C5804" w14:textId="3226AE61" w:rsidR="0098605E" w:rsidRPr="00FB26AB" w:rsidRDefault="0098605E" w:rsidP="0098605E">
      <w:pPr>
        <w:pStyle w:val="ListParagraph"/>
        <w:numPr>
          <w:ilvl w:val="0"/>
          <w:numId w:val="2"/>
        </w:numPr>
        <w:rPr>
          <w:b/>
          <w:bCs/>
          <w:lang w:val="en-US"/>
        </w:rPr>
      </w:pPr>
      <w:r>
        <w:rPr>
          <w:lang w:val="en-US"/>
        </w:rPr>
        <w:t>Submit Jupyter Notebook with all four outputs above.</w:t>
      </w:r>
    </w:p>
    <w:p w14:paraId="4453A15A" w14:textId="383E8746" w:rsidR="00FB26AB" w:rsidRPr="00FB26AB" w:rsidRDefault="00EA3E7B" w:rsidP="0098605E">
      <w:pPr>
        <w:pStyle w:val="ListParagraph"/>
        <w:numPr>
          <w:ilvl w:val="0"/>
          <w:numId w:val="2"/>
        </w:numPr>
        <w:rPr>
          <w:b/>
          <w:bCs/>
          <w:lang w:val="en-US"/>
        </w:rPr>
      </w:pPr>
      <w:r>
        <w:rPr>
          <w:lang w:val="en-US"/>
        </w:rPr>
        <w:t xml:space="preserve">Show output of all </w:t>
      </w:r>
      <w:proofErr w:type="gramStart"/>
      <w:r>
        <w:rPr>
          <w:lang w:val="en-US"/>
        </w:rPr>
        <w:t>above  tasks</w:t>
      </w:r>
      <w:proofErr w:type="gramEnd"/>
      <w:r>
        <w:rPr>
          <w:lang w:val="en-US"/>
        </w:rPr>
        <w:t xml:space="preserve"> in the notebook.</w:t>
      </w:r>
    </w:p>
    <w:p w14:paraId="5C58CD0B" w14:textId="58A83AFC" w:rsidR="00FB26AB" w:rsidRPr="00E52A22" w:rsidRDefault="00FB26AB" w:rsidP="0098605E">
      <w:pPr>
        <w:pStyle w:val="ListParagraph"/>
        <w:numPr>
          <w:ilvl w:val="0"/>
          <w:numId w:val="2"/>
        </w:numPr>
        <w:rPr>
          <w:b/>
          <w:bCs/>
          <w:lang w:val="en-US"/>
        </w:rPr>
      </w:pPr>
      <w:r>
        <w:rPr>
          <w:lang w:val="en-US"/>
        </w:rPr>
        <w:t>Submit on Moodle.</w:t>
      </w:r>
    </w:p>
    <w:p w14:paraId="73AEBAA8" w14:textId="307D4B8A" w:rsidR="00E52A22" w:rsidRPr="0098605E" w:rsidRDefault="00E52A22" w:rsidP="0098605E">
      <w:pPr>
        <w:pStyle w:val="ListParagraph"/>
        <w:numPr>
          <w:ilvl w:val="0"/>
          <w:numId w:val="2"/>
        </w:numPr>
        <w:rPr>
          <w:b/>
          <w:bCs/>
          <w:lang w:val="en-US"/>
        </w:rPr>
      </w:pPr>
      <w:r>
        <w:rPr>
          <w:lang w:val="en-US"/>
        </w:rPr>
        <w:t>Submit all the files so that I can run your code and reproduce the results.</w:t>
      </w:r>
    </w:p>
    <w:sectPr w:rsidR="00E52A22" w:rsidRPr="009860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50350B9"/>
    <w:multiLevelType w:val="hybridMultilevel"/>
    <w:tmpl w:val="3670C89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A1768C"/>
    <w:multiLevelType w:val="hybridMultilevel"/>
    <w:tmpl w:val="55B80A28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CA688C"/>
    <w:multiLevelType w:val="hybridMultilevel"/>
    <w:tmpl w:val="3A94B5C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11127772">
    <w:abstractNumId w:val="1"/>
  </w:num>
  <w:num w:numId="2" w16cid:durableId="494154398">
    <w:abstractNumId w:val="0"/>
  </w:num>
  <w:num w:numId="3" w16cid:durableId="79333310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NDMzNjc0MTM2NTZR0lEKTi0uzszPAykwrQUAAPkjaSwAAAA="/>
  </w:docVars>
  <w:rsids>
    <w:rsidRoot w:val="00262062"/>
    <w:rsid w:val="001453BF"/>
    <w:rsid w:val="001F1139"/>
    <w:rsid w:val="00262062"/>
    <w:rsid w:val="00622EBB"/>
    <w:rsid w:val="00630342"/>
    <w:rsid w:val="00731751"/>
    <w:rsid w:val="00747AD8"/>
    <w:rsid w:val="00975A97"/>
    <w:rsid w:val="0098605E"/>
    <w:rsid w:val="00A34693"/>
    <w:rsid w:val="00A802E7"/>
    <w:rsid w:val="00AA2E89"/>
    <w:rsid w:val="00AB42D2"/>
    <w:rsid w:val="00D92762"/>
    <w:rsid w:val="00E52A22"/>
    <w:rsid w:val="00EA3E7B"/>
    <w:rsid w:val="00FB2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D2BEBF"/>
  <w15:chartTrackingRefBased/>
  <w15:docId w15:val="{700C1BD8-2C46-42D4-877A-4BAF41095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x-non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206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6206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6206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6206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206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206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6206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6206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6206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206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6206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6206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206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6206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206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6206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6206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6206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6206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620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6206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6206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6206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6206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6206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6206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206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6206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62062"/>
    <w:rPr>
      <w:b/>
      <w:bCs/>
      <w:smallCaps/>
      <w:color w:val="0F4761" w:themeColor="accent1" w:themeShade="BF"/>
      <w:spacing w:val="5"/>
    </w:rPr>
  </w:style>
  <w:style w:type="character" w:styleId="PlaceholderText">
    <w:name w:val="Placeholder Text"/>
    <w:basedOn w:val="DefaultParagraphFont"/>
    <w:uiPriority w:val="99"/>
    <w:semiHidden/>
    <w:rsid w:val="0098605E"/>
    <w:rPr>
      <w:color w:val="666666"/>
    </w:rPr>
  </w:style>
  <w:style w:type="character" w:styleId="Hyperlink">
    <w:name w:val="Hyperlink"/>
    <w:basedOn w:val="DefaultParagraphFont"/>
    <w:uiPriority w:val="99"/>
    <w:unhideWhenUsed/>
    <w:rsid w:val="00A3469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188</Words>
  <Characters>107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Haroon Shakeel</dc:creator>
  <cp:keywords/>
  <dc:description/>
  <cp:lastModifiedBy>M. Haroon Shakeel</cp:lastModifiedBy>
  <cp:revision>12</cp:revision>
  <dcterms:created xsi:type="dcterms:W3CDTF">2024-04-02T07:30:00Z</dcterms:created>
  <dcterms:modified xsi:type="dcterms:W3CDTF">2024-05-27T08:08:00Z</dcterms:modified>
</cp:coreProperties>
</file>